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7-using-factors-and-zeros"/>
      <w:r>
        <w:t xml:space="preserve">Unit 2 Lesson 7: Using Factors and Zeros</w:t>
      </w:r>
      <w:bookmarkEnd w:id="20"/>
    </w:p>
    <w:p>
      <w:pPr>
        <w:pStyle w:val="Heading3"/>
      </w:pPr>
      <w:bookmarkStart w:id="21" w:name="more-than-factors-warm-up"/>
      <w:r>
        <w:t xml:space="preserve">1 More Than Facto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 and 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are the two functions alike? How are they different?</w:t>
      </w:r>
    </w:p>
    <w:p>
      <w:pPr>
        <w:numPr>
          <w:ilvl w:val="0"/>
          <w:numId w:val="1001"/>
        </w:numPr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y</m:t>
        </m:r>
        <m: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(</m:t>
        </m:r>
        <m:r>
          <m:t>x</m:t>
        </m:r>
        <m:r>
          <m:t>)</m:t>
        </m:r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pStyle w:val="Heading3"/>
      </w:pPr>
      <w:bookmarkStart w:id="23" w:name="choosing-windows"/>
      <w:r>
        <w:t xml:space="preserve">2 Choosing Window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5</m:t>
        </m:r>
        <m:r>
          <m:t>)</m:t>
        </m:r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90423.544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2"/>
        </w:numPr>
      </w:pPr>
      <w:r>
        <w:t xml:space="preserve">Is Mai correct? Use graphing technology to check.</w:t>
      </w:r>
    </w:p>
    <w:p>
      <w:pPr>
        <w:numPr>
          <w:ilvl w:val="0"/>
          <w:numId w:val="1002"/>
        </w:numPr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2"/>
        </w:numPr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8</m:t>
        </m:r>
        <m:r>
          <m:t>)</m:t>
        </m:r>
      </m:oMath>
      <w:r>
        <w:t xml:space="preserve">?</w:t>
      </w:r>
    </w:p>
    <w:p>
      <w:pPr>
        <w:pStyle w:val="Heading3"/>
      </w:pPr>
      <w:bookmarkStart w:id="26" w:name="whats-the-equation"/>
      <w:r>
        <w:t xml:space="preserve">3 What’s the Equation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05Z</dcterms:created>
  <dcterms:modified xsi:type="dcterms:W3CDTF">2022-03-09T0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E3q6+0wBUWHXZS7q+u+zYibjSLrm9rebYW6d3kCt7bqWv3mngoZxlRCPRV2kiwuXxX4eH6QK8emCqCK7TJiw==</vt:lpwstr>
  </property>
</Properties>
</file>